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04EB" w:rsidRPr="00C804EB" w:rsidRDefault="00876D69" w:rsidP="00876D69">
      <w:pPr>
        <w:pStyle w:val="NoSpacing"/>
        <w:tabs>
          <w:tab w:val="left" w:pos="2340"/>
        </w:tabs>
        <w:jc w:val="center"/>
        <w:rPr>
          <w:rFonts w:asciiTheme="majorHAnsi" w:hAnsiTheme="majorHAnsi"/>
          <w:sz w:val="24"/>
          <w:szCs w:val="18"/>
        </w:rPr>
      </w:pPr>
      <w:r w:rsidRPr="00C804EB">
        <w:rPr>
          <w:rFonts w:asciiTheme="majorHAnsi" w:hAnsiTheme="majorHAnsi"/>
          <w:sz w:val="24"/>
          <w:szCs w:val="18"/>
        </w:rPr>
        <w:t xml:space="preserve"> </w:t>
      </w:r>
    </w:p>
    <w:p w:rsidR="00876D69" w:rsidRPr="00876D69" w:rsidRDefault="00876D69" w:rsidP="00876D69">
      <w:pPr>
        <w:pStyle w:val="NoSpacing"/>
        <w:tabs>
          <w:tab w:val="left" w:pos="2340"/>
        </w:tabs>
        <w:jc w:val="center"/>
        <w:rPr>
          <w:rFonts w:asciiTheme="majorHAnsi" w:hAnsiTheme="majorHAnsi"/>
          <w:sz w:val="52"/>
          <w:szCs w:val="18"/>
        </w:rPr>
      </w:pPr>
      <w:r w:rsidRPr="00876D69">
        <w:rPr>
          <w:rFonts w:asciiTheme="majorHAnsi" w:hAnsiTheme="majorHAnsi"/>
          <w:sz w:val="52"/>
          <w:szCs w:val="18"/>
        </w:rPr>
        <w:t>SUNY Orange Wellness Center</w:t>
      </w:r>
    </w:p>
    <w:p w:rsidR="00876D69" w:rsidRPr="00876D69" w:rsidRDefault="00876D69" w:rsidP="00876D69">
      <w:pPr>
        <w:pStyle w:val="NoSpacing"/>
        <w:tabs>
          <w:tab w:val="left" w:pos="2340"/>
        </w:tabs>
        <w:jc w:val="center"/>
        <w:rPr>
          <w:rFonts w:asciiTheme="majorHAnsi" w:hAnsiTheme="majorHAnsi"/>
          <w:szCs w:val="18"/>
        </w:rPr>
      </w:pPr>
      <w:r w:rsidRPr="00E80FF7">
        <w:rPr>
          <w:rFonts w:asciiTheme="majorHAnsi" w:hAnsiTheme="majorHAnsi"/>
          <w:sz w:val="48"/>
          <w:szCs w:val="18"/>
        </w:rPr>
        <w:t xml:space="preserve"> </w:t>
      </w:r>
      <w:r w:rsidRPr="00876D69">
        <w:rPr>
          <w:rFonts w:asciiTheme="majorHAnsi" w:hAnsiTheme="majorHAnsi"/>
          <w:szCs w:val="18"/>
        </w:rPr>
        <w:t>Shepard Student Center 115 South St., Middletown, NY 10940</w:t>
      </w:r>
    </w:p>
    <w:p w:rsidR="007C6B29" w:rsidRPr="00876D69" w:rsidRDefault="00876D69" w:rsidP="00876D69">
      <w:pPr>
        <w:pStyle w:val="NoSpacing"/>
        <w:tabs>
          <w:tab w:val="left" w:pos="2340"/>
        </w:tabs>
        <w:jc w:val="center"/>
        <w:rPr>
          <w:rFonts w:asciiTheme="majorHAnsi" w:hAnsiTheme="majorHAnsi"/>
          <w:szCs w:val="18"/>
        </w:rPr>
      </w:pPr>
      <w:r w:rsidRPr="00876D69">
        <w:rPr>
          <w:rFonts w:asciiTheme="majorHAnsi" w:hAnsiTheme="majorHAnsi"/>
          <w:szCs w:val="18"/>
        </w:rPr>
        <w:t>Phone: (8</w:t>
      </w:r>
      <w:bookmarkStart w:id="0" w:name="_GoBack"/>
      <w:bookmarkEnd w:id="0"/>
      <w:r w:rsidRPr="00876D69">
        <w:rPr>
          <w:rFonts w:asciiTheme="majorHAnsi" w:hAnsiTheme="majorHAnsi"/>
          <w:szCs w:val="18"/>
        </w:rPr>
        <w:t xml:space="preserve">45) 341-4870 </w:t>
      </w:r>
      <w:r w:rsidRPr="00876D69">
        <w:rPr>
          <w:szCs w:val="18"/>
        </w:rPr>
        <w:t>FAX: (845) 341-4872</w:t>
      </w:r>
      <w:r w:rsidR="004A6DFB">
        <w:rPr>
          <w:b/>
          <w:sz w:val="40"/>
          <w:szCs w:val="40"/>
        </w:rPr>
        <w:t xml:space="preserve">     </w:t>
      </w:r>
    </w:p>
    <w:p w:rsidR="00876D69" w:rsidRDefault="00876D69" w:rsidP="00876D69">
      <w:pPr>
        <w:tabs>
          <w:tab w:val="left" w:pos="2340"/>
        </w:tabs>
        <w:spacing w:line="240" w:lineRule="auto"/>
        <w:jc w:val="center"/>
      </w:pPr>
      <w:r w:rsidRPr="000868A6">
        <w:rPr>
          <w:b/>
          <w:sz w:val="32"/>
          <w:szCs w:val="32"/>
        </w:rPr>
        <w:t>Authorization to Release/Obtain Medical Records</w:t>
      </w:r>
    </w:p>
    <w:p w:rsidR="000377A5" w:rsidRDefault="00876D69" w:rsidP="00C804EB">
      <w:pPr>
        <w:pStyle w:val="NoSpacing"/>
        <w:tabs>
          <w:tab w:val="left" w:pos="2340"/>
        </w:tabs>
      </w:pPr>
      <w:r>
        <w:t>C</w:t>
      </w:r>
      <w:r w:rsidR="000377A5" w:rsidRPr="00817342">
        <w:t xml:space="preserve">omplete entire form to </w:t>
      </w:r>
      <w:r w:rsidR="00AF17A4" w:rsidRPr="00817342">
        <w:t xml:space="preserve">RELEASE or OBTAIN </w:t>
      </w:r>
      <w:r w:rsidR="000377A5" w:rsidRPr="00817342">
        <w:t xml:space="preserve">medical </w:t>
      </w:r>
      <w:r w:rsidRPr="00817342">
        <w:t>records</w:t>
      </w:r>
      <w:r>
        <w:t>.</w:t>
      </w:r>
      <w:r w:rsidRPr="00817342">
        <w:t xml:space="preserve"> Please</w:t>
      </w:r>
      <w:r w:rsidR="00817342" w:rsidRPr="00817342">
        <w:t xml:space="preserve"> include a copy of your </w:t>
      </w:r>
      <w:r>
        <w:t>i</w:t>
      </w:r>
      <w:r w:rsidR="00817342" w:rsidRPr="00817342">
        <w:t>dentification</w:t>
      </w:r>
      <w:r w:rsidR="00C804EB">
        <w:t xml:space="preserve"> with </w:t>
      </w:r>
      <w:r w:rsidR="00817342" w:rsidRPr="00817342">
        <w:t>request.</w:t>
      </w:r>
      <w:r w:rsidR="00C804EB">
        <w:t xml:space="preserve"> </w:t>
      </w:r>
      <w:r w:rsidR="000377A5" w:rsidRPr="00817342">
        <w:t xml:space="preserve">Please allow 3 </w:t>
      </w:r>
      <w:r w:rsidR="004A6DFB" w:rsidRPr="00817342">
        <w:t xml:space="preserve">business </w:t>
      </w:r>
      <w:r w:rsidR="000377A5" w:rsidRPr="00817342">
        <w:t>days for</w:t>
      </w:r>
      <w:r w:rsidR="000377A5">
        <w:t xml:space="preserve"> the Wellness Center to process your request.</w:t>
      </w:r>
    </w:p>
    <w:p w:rsidR="000377A5" w:rsidRDefault="000377A5" w:rsidP="00AF17A4">
      <w:pPr>
        <w:pStyle w:val="NoSpacing"/>
        <w:spacing w:line="120" w:lineRule="auto"/>
        <w:ind w:left="1080"/>
      </w:pPr>
    </w:p>
    <w:p w:rsidR="000377A5" w:rsidRPr="00AF5CC8" w:rsidRDefault="000377A5" w:rsidP="007C6B29">
      <w:pPr>
        <w:rPr>
          <w:b/>
          <w:sz w:val="20"/>
          <w:szCs w:val="20"/>
        </w:rPr>
      </w:pPr>
      <w:r w:rsidRPr="00AF5CC8">
        <w:rPr>
          <w:b/>
          <w:sz w:val="20"/>
          <w:szCs w:val="20"/>
        </w:rPr>
        <w:t xml:space="preserve">I hereby authorize the disclosure of information from </w:t>
      </w:r>
      <w:r w:rsidR="00AF17A4">
        <w:rPr>
          <w:b/>
          <w:sz w:val="20"/>
          <w:szCs w:val="20"/>
        </w:rPr>
        <w:t xml:space="preserve">my </w:t>
      </w:r>
      <w:r w:rsidRPr="00AF5CC8">
        <w:rPr>
          <w:b/>
          <w:sz w:val="20"/>
          <w:szCs w:val="20"/>
        </w:rPr>
        <w:t>health records</w:t>
      </w:r>
      <w:r w:rsidR="00AF17A4">
        <w:rPr>
          <w:b/>
          <w:sz w:val="20"/>
          <w:szCs w:val="20"/>
        </w:rPr>
        <w:t>:</w:t>
      </w:r>
    </w:p>
    <w:tbl>
      <w:tblPr>
        <w:tblStyle w:val="TableGrid"/>
        <w:tblW w:w="0" w:type="auto"/>
        <w:tblInd w:w="108" w:type="dxa"/>
        <w:tblLook w:val="04A0" w:firstRow="1" w:lastRow="0" w:firstColumn="1" w:lastColumn="0" w:noHBand="0" w:noVBand="1"/>
      </w:tblPr>
      <w:tblGrid>
        <w:gridCol w:w="3564"/>
        <w:gridCol w:w="3672"/>
        <w:gridCol w:w="3672"/>
      </w:tblGrid>
      <w:tr w:rsidR="002466A9" w:rsidRPr="00F04980" w:rsidTr="00F04980">
        <w:tc>
          <w:tcPr>
            <w:tcW w:w="3564" w:type="dxa"/>
            <w:tcBorders>
              <w:top w:val="double" w:sz="4" w:space="0" w:color="auto"/>
              <w:left w:val="double" w:sz="4" w:space="0" w:color="auto"/>
              <w:bottom w:val="double" w:sz="4" w:space="0" w:color="auto"/>
              <w:right w:val="double" w:sz="4" w:space="0" w:color="auto"/>
            </w:tcBorders>
          </w:tcPr>
          <w:p w:rsidR="002466A9" w:rsidRPr="00F04980" w:rsidRDefault="002466A9" w:rsidP="007C6B29">
            <w:pPr>
              <w:rPr>
                <w:sz w:val="20"/>
                <w:szCs w:val="20"/>
              </w:rPr>
            </w:pPr>
          </w:p>
          <w:p w:rsidR="00E20939" w:rsidRPr="00F04980" w:rsidRDefault="00E20939" w:rsidP="007C6B29">
            <w:pPr>
              <w:rPr>
                <w:sz w:val="20"/>
                <w:szCs w:val="20"/>
              </w:rPr>
            </w:pPr>
          </w:p>
        </w:tc>
        <w:tc>
          <w:tcPr>
            <w:tcW w:w="3672" w:type="dxa"/>
            <w:tcBorders>
              <w:top w:val="double" w:sz="4" w:space="0" w:color="auto"/>
              <w:left w:val="double" w:sz="4" w:space="0" w:color="auto"/>
              <w:bottom w:val="double" w:sz="4" w:space="0" w:color="auto"/>
              <w:right w:val="double" w:sz="4" w:space="0" w:color="auto"/>
            </w:tcBorders>
          </w:tcPr>
          <w:p w:rsidR="002466A9" w:rsidRPr="00F04980" w:rsidRDefault="002466A9" w:rsidP="007C6B29">
            <w:pPr>
              <w:rPr>
                <w:b/>
                <w:sz w:val="20"/>
                <w:szCs w:val="20"/>
              </w:rPr>
            </w:pPr>
          </w:p>
        </w:tc>
        <w:tc>
          <w:tcPr>
            <w:tcW w:w="3672" w:type="dxa"/>
            <w:tcBorders>
              <w:top w:val="double" w:sz="4" w:space="0" w:color="auto"/>
              <w:left w:val="double" w:sz="4" w:space="0" w:color="auto"/>
              <w:bottom w:val="double" w:sz="4" w:space="0" w:color="auto"/>
              <w:right w:val="double" w:sz="4" w:space="0" w:color="auto"/>
            </w:tcBorders>
          </w:tcPr>
          <w:p w:rsidR="002466A9" w:rsidRPr="00F04980" w:rsidRDefault="002466A9" w:rsidP="007C6B29">
            <w:pPr>
              <w:rPr>
                <w:b/>
                <w:sz w:val="20"/>
                <w:szCs w:val="20"/>
              </w:rPr>
            </w:pPr>
          </w:p>
        </w:tc>
      </w:tr>
    </w:tbl>
    <w:p w:rsidR="000377A5" w:rsidRDefault="00186F9F" w:rsidP="00E20939">
      <w:pPr>
        <w:spacing w:line="240" w:lineRule="auto"/>
        <w:rPr>
          <w:sz w:val="20"/>
          <w:szCs w:val="20"/>
        </w:rPr>
      </w:pPr>
      <w:r>
        <w:rPr>
          <w:sz w:val="20"/>
          <w:szCs w:val="20"/>
        </w:rPr>
        <w:t xml:space="preserve">    </w:t>
      </w:r>
      <w:r w:rsidR="002466A9">
        <w:rPr>
          <w:sz w:val="20"/>
          <w:szCs w:val="20"/>
        </w:rPr>
        <w:t>Student’s First Name</w:t>
      </w:r>
      <w:r w:rsidR="002466A9">
        <w:rPr>
          <w:sz w:val="20"/>
          <w:szCs w:val="20"/>
        </w:rPr>
        <w:tab/>
      </w:r>
      <w:r w:rsidR="002466A9">
        <w:rPr>
          <w:sz w:val="20"/>
          <w:szCs w:val="20"/>
        </w:rPr>
        <w:tab/>
      </w:r>
      <w:r w:rsidR="002466A9">
        <w:rPr>
          <w:sz w:val="20"/>
          <w:szCs w:val="20"/>
        </w:rPr>
        <w:tab/>
        <w:t xml:space="preserve">      Student’s Last Name</w:t>
      </w:r>
      <w:r w:rsidR="002466A9">
        <w:rPr>
          <w:sz w:val="20"/>
          <w:szCs w:val="20"/>
        </w:rPr>
        <w:tab/>
      </w:r>
      <w:r w:rsidR="002466A9">
        <w:rPr>
          <w:sz w:val="20"/>
          <w:szCs w:val="20"/>
        </w:rPr>
        <w:tab/>
      </w:r>
      <w:r w:rsidR="002466A9">
        <w:rPr>
          <w:sz w:val="20"/>
          <w:szCs w:val="20"/>
        </w:rPr>
        <w:tab/>
      </w:r>
      <w:r w:rsidR="002466A9">
        <w:rPr>
          <w:sz w:val="20"/>
          <w:szCs w:val="20"/>
        </w:rPr>
        <w:tab/>
        <w:t>Former or Maiden Name</w:t>
      </w:r>
    </w:p>
    <w:tbl>
      <w:tblPr>
        <w:tblStyle w:val="TableGrid"/>
        <w:tblW w:w="0" w:type="auto"/>
        <w:tblInd w:w="108" w:type="dxa"/>
        <w:tblLook w:val="04A0" w:firstRow="1" w:lastRow="0" w:firstColumn="1" w:lastColumn="0" w:noHBand="0" w:noVBand="1"/>
      </w:tblPr>
      <w:tblGrid>
        <w:gridCol w:w="2200"/>
        <w:gridCol w:w="2199"/>
        <w:gridCol w:w="1760"/>
        <w:gridCol w:w="2349"/>
        <w:gridCol w:w="2154"/>
      </w:tblGrid>
      <w:tr w:rsidR="002466A9" w:rsidTr="00805DC3">
        <w:tc>
          <w:tcPr>
            <w:tcW w:w="2200" w:type="dxa"/>
            <w:tcBorders>
              <w:top w:val="double" w:sz="4" w:space="0" w:color="auto"/>
              <w:left w:val="double" w:sz="4" w:space="0" w:color="auto"/>
              <w:bottom w:val="double" w:sz="4" w:space="0" w:color="auto"/>
              <w:right w:val="double" w:sz="4" w:space="0" w:color="auto"/>
            </w:tcBorders>
          </w:tcPr>
          <w:p w:rsidR="002466A9" w:rsidRDefault="002466A9" w:rsidP="007C6B29">
            <w:pPr>
              <w:rPr>
                <w:sz w:val="20"/>
                <w:szCs w:val="20"/>
              </w:rPr>
            </w:pPr>
          </w:p>
          <w:p w:rsidR="00E20939" w:rsidRDefault="00E20939" w:rsidP="007C6B29">
            <w:pPr>
              <w:rPr>
                <w:sz w:val="20"/>
                <w:szCs w:val="20"/>
              </w:rPr>
            </w:pPr>
          </w:p>
        </w:tc>
        <w:tc>
          <w:tcPr>
            <w:tcW w:w="2199" w:type="dxa"/>
            <w:tcBorders>
              <w:top w:val="double" w:sz="4" w:space="0" w:color="auto"/>
              <w:left w:val="double" w:sz="4" w:space="0" w:color="auto"/>
              <w:bottom w:val="double" w:sz="4" w:space="0" w:color="auto"/>
              <w:right w:val="double" w:sz="4" w:space="0" w:color="auto"/>
            </w:tcBorders>
          </w:tcPr>
          <w:p w:rsidR="002466A9" w:rsidRDefault="002466A9" w:rsidP="007C6B29">
            <w:pPr>
              <w:rPr>
                <w:sz w:val="20"/>
                <w:szCs w:val="20"/>
              </w:rPr>
            </w:pPr>
          </w:p>
        </w:tc>
        <w:tc>
          <w:tcPr>
            <w:tcW w:w="1760" w:type="dxa"/>
            <w:tcBorders>
              <w:top w:val="double" w:sz="4" w:space="0" w:color="auto"/>
              <w:left w:val="double" w:sz="4" w:space="0" w:color="auto"/>
              <w:bottom w:val="double" w:sz="4" w:space="0" w:color="auto"/>
              <w:right w:val="double" w:sz="4" w:space="0" w:color="auto"/>
            </w:tcBorders>
          </w:tcPr>
          <w:p w:rsidR="002466A9" w:rsidRDefault="002466A9" w:rsidP="007C6B29">
            <w:pPr>
              <w:rPr>
                <w:sz w:val="20"/>
                <w:szCs w:val="20"/>
              </w:rPr>
            </w:pPr>
          </w:p>
        </w:tc>
        <w:tc>
          <w:tcPr>
            <w:tcW w:w="2349" w:type="dxa"/>
            <w:tcBorders>
              <w:top w:val="double" w:sz="4" w:space="0" w:color="auto"/>
              <w:left w:val="double" w:sz="4" w:space="0" w:color="auto"/>
              <w:bottom w:val="double" w:sz="4" w:space="0" w:color="auto"/>
              <w:right w:val="double" w:sz="4" w:space="0" w:color="auto"/>
            </w:tcBorders>
          </w:tcPr>
          <w:p w:rsidR="002466A9" w:rsidRDefault="002466A9" w:rsidP="007C6B29">
            <w:pPr>
              <w:rPr>
                <w:sz w:val="20"/>
                <w:szCs w:val="20"/>
              </w:rPr>
            </w:pPr>
          </w:p>
        </w:tc>
        <w:tc>
          <w:tcPr>
            <w:tcW w:w="2154" w:type="dxa"/>
            <w:tcBorders>
              <w:top w:val="double" w:sz="4" w:space="0" w:color="auto"/>
              <w:left w:val="double" w:sz="4" w:space="0" w:color="auto"/>
              <w:bottom w:val="double" w:sz="4" w:space="0" w:color="auto"/>
              <w:right w:val="double" w:sz="4" w:space="0" w:color="auto"/>
            </w:tcBorders>
          </w:tcPr>
          <w:p w:rsidR="002466A9" w:rsidRDefault="002466A9" w:rsidP="007C6B29">
            <w:pPr>
              <w:rPr>
                <w:sz w:val="20"/>
                <w:szCs w:val="20"/>
              </w:rPr>
            </w:pPr>
          </w:p>
        </w:tc>
      </w:tr>
    </w:tbl>
    <w:p w:rsidR="002466A9" w:rsidRDefault="00186F9F" w:rsidP="00E20939">
      <w:pPr>
        <w:spacing w:line="240" w:lineRule="auto"/>
        <w:rPr>
          <w:sz w:val="20"/>
          <w:szCs w:val="20"/>
        </w:rPr>
      </w:pPr>
      <w:r>
        <w:rPr>
          <w:sz w:val="20"/>
          <w:szCs w:val="20"/>
        </w:rPr>
        <w:t xml:space="preserve">     </w:t>
      </w:r>
      <w:r w:rsidR="002466A9">
        <w:rPr>
          <w:sz w:val="20"/>
          <w:szCs w:val="20"/>
        </w:rPr>
        <w:t xml:space="preserve">Phone # (with area code)          A#                      </w:t>
      </w:r>
      <w:r w:rsidR="002466A9">
        <w:rPr>
          <w:sz w:val="20"/>
          <w:szCs w:val="20"/>
        </w:rPr>
        <w:tab/>
        <w:t xml:space="preserve">        Date of Birth</w:t>
      </w:r>
      <w:r w:rsidR="002466A9">
        <w:rPr>
          <w:sz w:val="20"/>
          <w:szCs w:val="20"/>
        </w:rPr>
        <w:tab/>
        <w:t xml:space="preserve">              Year Entered SUNY Orange      Year Left SUNY Orange</w:t>
      </w:r>
    </w:p>
    <w:p w:rsidR="00BE0E6C" w:rsidRPr="002B643E" w:rsidRDefault="00BE0E6C" w:rsidP="00E20939">
      <w:pPr>
        <w:pStyle w:val="NoSpacing"/>
        <w:rPr>
          <w:b/>
        </w:rPr>
      </w:pPr>
      <w:r w:rsidRPr="002B643E">
        <w:rPr>
          <w:b/>
        </w:rPr>
        <w:t>Health Information to disclose:</w:t>
      </w:r>
    </w:p>
    <w:p w:rsidR="00BE0E6C" w:rsidRPr="002B643E" w:rsidRDefault="00BE0E6C" w:rsidP="00BE0E6C">
      <w:pPr>
        <w:pStyle w:val="NoSpacing"/>
      </w:pPr>
      <w:r w:rsidRPr="002B643E">
        <w:tab/>
      </w:r>
      <w:r w:rsidRPr="002B643E">
        <w:tab/>
      </w:r>
      <w:r w:rsidRPr="002B643E">
        <w:tab/>
        <w:t xml:space="preserve">[   </w:t>
      </w:r>
      <w:r w:rsidR="002B643E" w:rsidRPr="002B643E">
        <w:t>] Immunization</w:t>
      </w:r>
      <w:r w:rsidRPr="002B643E">
        <w:t xml:space="preserve"> records                         [   </w:t>
      </w:r>
      <w:r w:rsidR="002B643E" w:rsidRPr="002B643E">
        <w:t>] Treatment</w:t>
      </w:r>
      <w:r w:rsidRPr="002B643E">
        <w:t xml:space="preserve"> Summary</w:t>
      </w:r>
    </w:p>
    <w:p w:rsidR="00BE0E6C" w:rsidRPr="002B643E" w:rsidRDefault="00BE0E6C" w:rsidP="00BE0E6C">
      <w:pPr>
        <w:pStyle w:val="NoSpacing"/>
      </w:pPr>
      <w:r w:rsidRPr="002B643E">
        <w:tab/>
      </w:r>
      <w:r w:rsidRPr="002B643E">
        <w:tab/>
      </w:r>
      <w:r w:rsidRPr="002B643E">
        <w:tab/>
        <w:t xml:space="preserve">[   </w:t>
      </w:r>
      <w:r w:rsidR="002B643E" w:rsidRPr="002B643E">
        <w:t xml:space="preserve">] All Information </w:t>
      </w:r>
      <w:r w:rsidR="002B643E" w:rsidRPr="002B643E">
        <w:tab/>
      </w:r>
      <w:r w:rsidR="002B643E" w:rsidRPr="002B643E">
        <w:tab/>
        <w:t xml:space="preserve">             </w:t>
      </w:r>
      <w:r w:rsidRPr="002B643E">
        <w:t xml:space="preserve">[   </w:t>
      </w:r>
      <w:r w:rsidR="002B643E" w:rsidRPr="002B643E">
        <w:t xml:space="preserve">] </w:t>
      </w:r>
      <w:proofErr w:type="gramStart"/>
      <w:r w:rsidR="002B643E" w:rsidRPr="002B643E">
        <w:t>Other</w:t>
      </w:r>
      <w:proofErr w:type="gramEnd"/>
      <w:r w:rsidRPr="002B643E">
        <w:t xml:space="preserve"> (specify</w:t>
      </w:r>
      <w:r w:rsidR="002B643E" w:rsidRPr="002B643E">
        <w:t>) _</w:t>
      </w:r>
      <w:r w:rsidRPr="002B643E">
        <w:t>______________________</w:t>
      </w:r>
    </w:p>
    <w:p w:rsidR="00AF17A4" w:rsidRPr="002B643E" w:rsidRDefault="00BE0E6C" w:rsidP="00BE0E6C">
      <w:pPr>
        <w:pStyle w:val="NoSpacing"/>
      </w:pPr>
      <w:r w:rsidRPr="002B643E">
        <w:tab/>
      </w:r>
      <w:r w:rsidRPr="002B643E">
        <w:tab/>
      </w:r>
    </w:p>
    <w:p w:rsidR="00BE0E6C" w:rsidRPr="002B643E" w:rsidRDefault="00BE0E6C" w:rsidP="00B5653A">
      <w:pPr>
        <w:pStyle w:val="NoSpacing"/>
        <w:rPr>
          <w:b/>
        </w:rPr>
      </w:pPr>
      <w:r w:rsidRPr="002B643E">
        <w:rPr>
          <w:b/>
        </w:rPr>
        <w:t>Method of disclosure:</w:t>
      </w:r>
    </w:p>
    <w:p w:rsidR="00AF17A4" w:rsidRPr="002B643E" w:rsidRDefault="00B5653A" w:rsidP="00B5653A">
      <w:pPr>
        <w:pStyle w:val="NoSpacing"/>
      </w:pPr>
      <w:r>
        <w:t xml:space="preserve">[    ] </w:t>
      </w:r>
      <w:r w:rsidR="00817342">
        <w:t>R</w:t>
      </w:r>
      <w:r w:rsidR="00AF17A4" w:rsidRPr="002B643E">
        <w:t xml:space="preserve">elease a copy of my immunizations to me.        </w:t>
      </w:r>
    </w:p>
    <w:p w:rsidR="00AF17A4" w:rsidRPr="002B643E" w:rsidRDefault="00FF5F73" w:rsidP="00B5653A">
      <w:pPr>
        <w:pStyle w:val="NoSpacing"/>
      </w:pPr>
      <w:r w:rsidRPr="002B643E">
        <w:tab/>
      </w:r>
    </w:p>
    <w:p w:rsidR="00BE0E6C" w:rsidRPr="002B643E" w:rsidRDefault="00BE0E6C" w:rsidP="00B5653A">
      <w:pPr>
        <w:pStyle w:val="NoSpacing"/>
      </w:pPr>
      <w:r w:rsidRPr="002B643E">
        <w:t xml:space="preserve">[    </w:t>
      </w:r>
      <w:r w:rsidR="002B643E" w:rsidRPr="002B643E">
        <w:t xml:space="preserve">] </w:t>
      </w:r>
      <w:r w:rsidR="00817342">
        <w:t>R</w:t>
      </w:r>
      <w:r w:rsidR="002B643E" w:rsidRPr="002B643E">
        <w:t>elease</w:t>
      </w:r>
      <w:r w:rsidRPr="002B643E">
        <w:t xml:space="preserve"> </w:t>
      </w:r>
      <w:r w:rsidR="00AF17A4" w:rsidRPr="002B643E">
        <w:t xml:space="preserve">my </w:t>
      </w:r>
      <w:r w:rsidRPr="002B643E">
        <w:t xml:space="preserve">medical records </w:t>
      </w:r>
      <w:r w:rsidR="00B5653A" w:rsidRPr="00B5653A">
        <w:t>from</w:t>
      </w:r>
      <w:r w:rsidR="001E0D14" w:rsidRPr="002B643E">
        <w:t xml:space="preserve"> SUNY</w:t>
      </w:r>
      <w:r w:rsidRPr="002B643E">
        <w:t xml:space="preserve"> Orange Wellness Center to:</w:t>
      </w:r>
    </w:p>
    <w:p w:rsidR="00BE0E6C" w:rsidRPr="002B643E" w:rsidRDefault="00BE0E6C" w:rsidP="00B5653A">
      <w:pPr>
        <w:pStyle w:val="NoSpacing"/>
        <w:ind w:firstLine="720"/>
      </w:pPr>
      <w:r w:rsidRPr="002B643E">
        <w:t>Name</w:t>
      </w:r>
      <w:r w:rsidR="00B5653A" w:rsidRPr="002B643E">
        <w:t>: _</w:t>
      </w:r>
      <w:r w:rsidRPr="002B643E">
        <w:t>__________________________________________________________________</w:t>
      </w:r>
      <w:r w:rsidR="00817342">
        <w:t>__</w:t>
      </w:r>
      <w:r w:rsidR="00B5653A">
        <w:t>_</w:t>
      </w:r>
      <w:r w:rsidRPr="002B643E">
        <w:t>________</w:t>
      </w:r>
    </w:p>
    <w:p w:rsidR="00BE0E6C" w:rsidRPr="002B643E" w:rsidRDefault="00BE0E6C" w:rsidP="00B5653A">
      <w:pPr>
        <w:pStyle w:val="NoSpacing"/>
        <w:ind w:firstLine="720"/>
      </w:pPr>
      <w:r w:rsidRPr="002B643E">
        <w:t>Address</w:t>
      </w:r>
      <w:r w:rsidR="00032D08">
        <w:t>:</w:t>
      </w:r>
      <w:r w:rsidR="00032D08" w:rsidRPr="002B643E">
        <w:t xml:space="preserve"> _</w:t>
      </w:r>
      <w:r w:rsidRPr="002B643E">
        <w:t>_________________________________________________________________</w:t>
      </w:r>
      <w:r w:rsidR="00817342">
        <w:t>__</w:t>
      </w:r>
      <w:r w:rsidR="00B5653A">
        <w:t>_</w:t>
      </w:r>
      <w:r w:rsidRPr="002B643E">
        <w:t>_</w:t>
      </w:r>
      <w:r w:rsidR="00817342">
        <w:t>_</w:t>
      </w:r>
      <w:r w:rsidRPr="002B643E">
        <w:t>______</w:t>
      </w:r>
    </w:p>
    <w:p w:rsidR="00BE0E6C" w:rsidRPr="002B643E" w:rsidRDefault="00B5653A" w:rsidP="00B5653A">
      <w:pPr>
        <w:pStyle w:val="NoSpacing"/>
        <w:ind w:firstLine="720"/>
      </w:pPr>
      <w:r>
        <w:t>FAX #:</w:t>
      </w:r>
      <w:r w:rsidR="00BE0E6C" w:rsidRPr="002B643E">
        <w:t>____________________________________________________________________</w:t>
      </w:r>
      <w:r w:rsidR="00817342">
        <w:t>___</w:t>
      </w:r>
      <w:r>
        <w:t>___</w:t>
      </w:r>
      <w:r w:rsidR="00BE0E6C" w:rsidRPr="002B643E">
        <w:t>____</w:t>
      </w:r>
      <w:r w:rsidR="000215A4" w:rsidRPr="002B643E">
        <w:t>_</w:t>
      </w:r>
    </w:p>
    <w:p w:rsidR="00AF17A4" w:rsidRPr="002B643E" w:rsidRDefault="00AF17A4" w:rsidP="00B5653A">
      <w:pPr>
        <w:pStyle w:val="NoSpacing"/>
      </w:pPr>
    </w:p>
    <w:p w:rsidR="00B5653A" w:rsidRDefault="00BE0E6C" w:rsidP="00B5653A">
      <w:pPr>
        <w:pStyle w:val="NoSpacing"/>
        <w:rPr>
          <w:sz w:val="12"/>
        </w:rPr>
      </w:pPr>
      <w:r w:rsidRPr="002B643E">
        <w:t xml:space="preserve">[    </w:t>
      </w:r>
      <w:r w:rsidR="00B5653A" w:rsidRPr="002B643E">
        <w:t>]</w:t>
      </w:r>
      <w:r w:rsidR="00B5653A">
        <w:t xml:space="preserve"> Obtain </w:t>
      </w:r>
      <w:r w:rsidR="00817342">
        <w:t>m</w:t>
      </w:r>
      <w:r w:rsidR="00B5653A">
        <w:t xml:space="preserve">y records from </w:t>
      </w:r>
    </w:p>
    <w:p w:rsidR="00B5653A" w:rsidRDefault="00B407FA" w:rsidP="00B5653A">
      <w:pPr>
        <w:pStyle w:val="NoSpacing"/>
        <w:ind w:firstLine="720"/>
      </w:pPr>
      <w:r w:rsidRPr="00B5653A">
        <w:t xml:space="preserve"> </w:t>
      </w:r>
      <w:r w:rsidR="00BE0E6C" w:rsidRPr="00B5653A">
        <w:t>Name</w:t>
      </w:r>
      <w:r w:rsidR="001E0D14" w:rsidRPr="00B5653A">
        <w:t xml:space="preserve">: </w:t>
      </w:r>
      <w:r w:rsidR="00B5653A" w:rsidRPr="002B643E">
        <w:t>_________________________________</w:t>
      </w:r>
      <w:r w:rsidR="00B5653A">
        <w:t>__</w:t>
      </w:r>
      <w:r w:rsidR="00B5653A" w:rsidRPr="002B643E">
        <w:t>___________________</w:t>
      </w:r>
      <w:r w:rsidR="00B5653A">
        <w:t>____</w:t>
      </w:r>
      <w:r w:rsidR="00B5653A" w:rsidRPr="002B643E">
        <w:t>______</w:t>
      </w:r>
      <w:r w:rsidR="00B5653A">
        <w:t>__</w:t>
      </w:r>
      <w:r w:rsidR="00817342">
        <w:t>__</w:t>
      </w:r>
      <w:r w:rsidR="00B5653A">
        <w:t>________</w:t>
      </w:r>
      <w:r w:rsidR="00B5653A" w:rsidRPr="002B643E">
        <w:t>_</w:t>
      </w:r>
    </w:p>
    <w:p w:rsidR="00A72327" w:rsidRPr="002B643E" w:rsidRDefault="00B407FA" w:rsidP="00B5653A">
      <w:pPr>
        <w:pStyle w:val="NoSpacing"/>
        <w:ind w:firstLine="720"/>
      </w:pPr>
      <w:r w:rsidRPr="002B643E">
        <w:t>A</w:t>
      </w:r>
      <w:r w:rsidR="00BE0E6C" w:rsidRPr="002B643E">
        <w:t>ddress</w:t>
      </w:r>
      <w:r w:rsidR="001E0D14" w:rsidRPr="002B643E">
        <w:t xml:space="preserve">: </w:t>
      </w:r>
      <w:r w:rsidR="00B5653A" w:rsidRPr="002B643E">
        <w:t>____________________________________</w:t>
      </w:r>
      <w:r w:rsidR="00B5653A">
        <w:t>__</w:t>
      </w:r>
      <w:r w:rsidR="00B5653A" w:rsidRPr="002B643E">
        <w:t>________________</w:t>
      </w:r>
      <w:r w:rsidR="00B5653A">
        <w:t>___</w:t>
      </w:r>
      <w:r w:rsidR="00B5653A" w:rsidRPr="002B643E">
        <w:t>______</w:t>
      </w:r>
      <w:r w:rsidR="00B5653A">
        <w:t>_</w:t>
      </w:r>
      <w:r w:rsidR="00817342">
        <w:t>__</w:t>
      </w:r>
      <w:r w:rsidR="00B5653A">
        <w:t>_________</w:t>
      </w:r>
      <w:r w:rsidR="00B5653A" w:rsidRPr="002B643E">
        <w:t>_</w:t>
      </w:r>
    </w:p>
    <w:p w:rsidR="00BE0E6C" w:rsidRPr="002B643E" w:rsidRDefault="00A72327" w:rsidP="00B5653A">
      <w:pPr>
        <w:pStyle w:val="NoSpacing"/>
        <w:tabs>
          <w:tab w:val="left" w:pos="9540"/>
        </w:tabs>
        <w:ind w:firstLine="720"/>
      </w:pPr>
      <w:r w:rsidRPr="002B643E">
        <w:t xml:space="preserve">FAX </w:t>
      </w:r>
      <w:r w:rsidR="00817342">
        <w:t>#</w:t>
      </w:r>
      <w:r w:rsidRPr="002B643E">
        <w:t>:</w:t>
      </w:r>
      <w:r w:rsidR="00817342">
        <w:t xml:space="preserve"> </w:t>
      </w:r>
      <w:r w:rsidRPr="002B643E">
        <w:t>______________________________</w:t>
      </w:r>
      <w:r w:rsidR="001E0D14">
        <w:t>_____________________</w:t>
      </w:r>
      <w:r w:rsidR="00B5653A">
        <w:t>_</w:t>
      </w:r>
      <w:r w:rsidR="001E0D14">
        <w:t>___________</w:t>
      </w:r>
      <w:r w:rsidR="001E0D14" w:rsidRPr="002B643E">
        <w:t>_</w:t>
      </w:r>
      <w:r w:rsidR="00817342">
        <w:t>____</w:t>
      </w:r>
      <w:r w:rsidR="001E0D14" w:rsidRPr="002B643E">
        <w:t>__________</w:t>
      </w:r>
      <w:r w:rsidR="00BE0E6C" w:rsidRPr="002B643E">
        <w:tab/>
      </w:r>
      <w:r w:rsidR="00BE0E6C" w:rsidRPr="002B643E">
        <w:tab/>
      </w:r>
    </w:p>
    <w:p w:rsidR="00B5653A" w:rsidRPr="002B643E" w:rsidRDefault="00817342" w:rsidP="00817342">
      <w:pPr>
        <w:pStyle w:val="NoSpacing"/>
        <w:ind w:firstLine="720"/>
      </w:pPr>
      <w:r w:rsidRPr="00817342">
        <w:t xml:space="preserve">Forward </w:t>
      </w:r>
      <w:r w:rsidR="00B5653A" w:rsidRPr="00817342">
        <w:t>T</w:t>
      </w:r>
      <w:r>
        <w:t>o</w:t>
      </w:r>
      <w:r w:rsidR="00B5653A" w:rsidRPr="00817342">
        <w:t>:</w:t>
      </w:r>
      <w:r w:rsidR="00B5653A" w:rsidRPr="002B643E">
        <w:t xml:space="preserve"> SUNY Orange Wellness Center</w:t>
      </w:r>
    </w:p>
    <w:p w:rsidR="00B5653A" w:rsidRDefault="00B5653A" w:rsidP="00B5653A">
      <w:pPr>
        <w:pStyle w:val="NoSpacing"/>
      </w:pPr>
      <w:r>
        <w:t xml:space="preserve">                                   </w:t>
      </w:r>
      <w:r w:rsidR="00817342">
        <w:t xml:space="preserve">  </w:t>
      </w:r>
      <w:r w:rsidRPr="002B643E">
        <w:t xml:space="preserve">115 South Street Middletown, NY 10940    </w:t>
      </w:r>
    </w:p>
    <w:p w:rsidR="00B5653A" w:rsidRDefault="00B5653A" w:rsidP="00B5653A">
      <w:pPr>
        <w:pStyle w:val="NoSpacing"/>
      </w:pPr>
      <w:r>
        <w:t xml:space="preserve">                                      </w:t>
      </w:r>
      <w:r w:rsidRPr="002B643E">
        <w:t>FAX:  (845) 341-4872</w:t>
      </w:r>
      <w:r>
        <w:t xml:space="preserve"> </w:t>
      </w:r>
    </w:p>
    <w:p w:rsidR="00805DC3" w:rsidRDefault="00B5653A" w:rsidP="00BE0E6C">
      <w:pPr>
        <w:pStyle w:val="NoSpacing"/>
        <w:rPr>
          <w:sz w:val="12"/>
        </w:rPr>
      </w:pPr>
      <w:r>
        <w:t xml:space="preserve">        </w:t>
      </w:r>
      <w:r w:rsidR="00817342">
        <w:t xml:space="preserve">                              </w:t>
      </w:r>
      <w:r w:rsidRPr="002B643E">
        <w:t xml:space="preserve">Email- </w:t>
      </w:r>
      <w:r w:rsidR="00817342" w:rsidRPr="002B2D40">
        <w:t>wellnesscenter@sunyorange.edu</w:t>
      </w:r>
    </w:p>
    <w:p w:rsidR="00817342" w:rsidRPr="00817342" w:rsidRDefault="00817342" w:rsidP="00BE0E6C">
      <w:pPr>
        <w:pStyle w:val="NoSpacing"/>
        <w:rPr>
          <w:sz w:val="12"/>
        </w:rPr>
      </w:pPr>
    </w:p>
    <w:p w:rsidR="00BE0E6C" w:rsidRPr="00805DC3" w:rsidRDefault="00BE0E6C" w:rsidP="00BE0E6C">
      <w:pPr>
        <w:pStyle w:val="NoSpacing"/>
        <w:rPr>
          <w:sz w:val="18"/>
        </w:rPr>
      </w:pPr>
      <w:r w:rsidRPr="00805DC3">
        <w:rPr>
          <w:sz w:val="18"/>
        </w:rPr>
        <w:t>I understand I have the right to refuse to sign this form, and that I may revoke my authorization at any time (except to the extent that the information has already been released).  When my information is disclosed, the federal HIPAA Privacy Rule may no longer protect it.  This authorization will automatically expire one (1) year from the date of this request or on the following requested date: __________________</w:t>
      </w:r>
      <w:r w:rsidR="00034C83" w:rsidRPr="00805DC3">
        <w:rPr>
          <w:sz w:val="18"/>
        </w:rPr>
        <w:t>.</w:t>
      </w:r>
    </w:p>
    <w:p w:rsidR="00BE0E6C" w:rsidRPr="002B643E" w:rsidRDefault="00BE0E6C" w:rsidP="00BE0E6C">
      <w:pPr>
        <w:pStyle w:val="NoSpacing"/>
      </w:pPr>
    </w:p>
    <w:p w:rsidR="00BE0E6C" w:rsidRPr="002B643E" w:rsidRDefault="00BE0E6C" w:rsidP="00BE0E6C">
      <w:pPr>
        <w:pStyle w:val="NoSpacing"/>
      </w:pPr>
      <w:r w:rsidRPr="002B643E">
        <w:t>___________________________________________</w:t>
      </w:r>
      <w:r w:rsidR="00034C83" w:rsidRPr="002B643E">
        <w:t>_______</w:t>
      </w:r>
      <w:r w:rsidR="00034C83" w:rsidRPr="002B643E">
        <w:tab/>
      </w:r>
      <w:r w:rsidRPr="002B643E">
        <w:t xml:space="preserve">                   </w:t>
      </w:r>
      <w:r w:rsidRPr="002B643E">
        <w:tab/>
        <w:t>_______________________________</w:t>
      </w:r>
    </w:p>
    <w:p w:rsidR="00BE0E6C" w:rsidRPr="002B643E" w:rsidRDefault="00034C83" w:rsidP="00BE0E6C">
      <w:pPr>
        <w:pStyle w:val="NoSpacing"/>
      </w:pPr>
      <w:r w:rsidRPr="002B643E">
        <w:t>Signature of Student (Parent/Guardian if student is under 18).</w:t>
      </w:r>
      <w:r w:rsidRPr="002B643E">
        <w:tab/>
      </w:r>
      <w:r w:rsidRPr="002B643E">
        <w:tab/>
      </w:r>
      <w:r w:rsidRPr="002B643E">
        <w:tab/>
        <w:t>Date</w:t>
      </w:r>
    </w:p>
    <w:p w:rsidR="00034C83" w:rsidRPr="002B643E" w:rsidRDefault="00034C83" w:rsidP="00BE0E6C">
      <w:pPr>
        <w:pStyle w:val="NoSpacing"/>
      </w:pPr>
    </w:p>
    <w:p w:rsidR="00034C83" w:rsidRPr="002B643E" w:rsidRDefault="00034C83" w:rsidP="00BE0E6C">
      <w:pPr>
        <w:pStyle w:val="NoSpacing"/>
      </w:pPr>
      <w:r w:rsidRPr="002B643E">
        <w:t>__________________________________________________</w:t>
      </w:r>
    </w:p>
    <w:p w:rsidR="00B432A7" w:rsidRDefault="00034C83" w:rsidP="00BE0E6C">
      <w:pPr>
        <w:pStyle w:val="NoSpacing"/>
      </w:pPr>
      <w:r>
        <w:t>Relationship to student (Parent/Guardian/Executor)</w:t>
      </w:r>
    </w:p>
    <w:p w:rsidR="00E708F5" w:rsidRDefault="00E708F5" w:rsidP="00BE0E6C">
      <w:pPr>
        <w:pStyle w:val="NoSpacing"/>
      </w:pPr>
    </w:p>
    <w:p w:rsidR="00E708F5" w:rsidRDefault="00E708F5" w:rsidP="00BE0E6C">
      <w:pPr>
        <w:pStyle w:val="NoSpacing"/>
      </w:pPr>
      <w:r>
        <w:rPr>
          <w:noProof/>
        </w:rPr>
        <mc:AlternateContent>
          <mc:Choice Requires="wps">
            <w:drawing>
              <wp:anchor distT="0" distB="0" distL="114300" distR="114300" simplePos="0" relativeHeight="251659776" behindDoc="0" locked="0" layoutInCell="1" allowOverlap="1" wp14:anchorId="0A3AF12F" wp14:editId="12435285">
                <wp:simplePos x="0" y="0"/>
                <wp:positionH relativeFrom="margin">
                  <wp:align>left</wp:align>
                </wp:positionH>
                <wp:positionV relativeFrom="paragraph">
                  <wp:posOffset>8132</wp:posOffset>
                </wp:positionV>
                <wp:extent cx="6918960" cy="716280"/>
                <wp:effectExtent l="0" t="0" r="15240" b="266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8960" cy="716280"/>
                        </a:xfrm>
                        <a:prstGeom prst="rect">
                          <a:avLst/>
                        </a:prstGeom>
                        <a:noFill/>
                        <a:ln w="9525">
                          <a:solidFill>
                            <a:srgbClr val="000000"/>
                          </a:solidFill>
                          <a:miter lim="800000"/>
                          <a:headEnd/>
                          <a:tailEnd/>
                        </a:ln>
                      </wps:spPr>
                      <wps:txbx>
                        <w:txbxContent>
                          <w:p w:rsidR="00B432A7" w:rsidRPr="00E20939" w:rsidRDefault="00B432A7" w:rsidP="00B432A7">
                            <w:pPr>
                              <w:pStyle w:val="NoSpacing"/>
                              <w:rPr>
                                <w:sz w:val="16"/>
                                <w:szCs w:val="16"/>
                              </w:rPr>
                            </w:pPr>
                            <w:r w:rsidRPr="00E20939">
                              <w:rPr>
                                <w:b/>
                                <w:sz w:val="16"/>
                                <w:szCs w:val="16"/>
                                <w:u w:val="single"/>
                              </w:rPr>
                              <w:t>OFFICIAL USE ONLY</w:t>
                            </w:r>
                            <w:r w:rsidRPr="00E20939">
                              <w:rPr>
                                <w:sz w:val="16"/>
                                <w:szCs w:val="16"/>
                              </w:rPr>
                              <w:tab/>
                              <w:t xml:space="preserve">                                                                                         </w:t>
                            </w:r>
                            <w:r w:rsidR="0023373D" w:rsidRPr="00E20939">
                              <w:rPr>
                                <w:sz w:val="16"/>
                                <w:szCs w:val="16"/>
                              </w:rPr>
                              <w:t xml:space="preserve">                 </w:t>
                            </w:r>
                            <w:r w:rsidR="00E20939">
                              <w:rPr>
                                <w:sz w:val="16"/>
                                <w:szCs w:val="16"/>
                              </w:rPr>
                              <w:t xml:space="preserve">                                                                                 </w:t>
                            </w:r>
                            <w:r w:rsidR="0023373D" w:rsidRPr="00E20939">
                              <w:rPr>
                                <w:sz w:val="16"/>
                                <w:szCs w:val="16"/>
                              </w:rPr>
                              <w:t xml:space="preserve">   </w:t>
                            </w:r>
                          </w:p>
                          <w:p w:rsidR="00B432A7" w:rsidRPr="00E20939" w:rsidRDefault="00B432A7" w:rsidP="00B432A7">
                            <w:pPr>
                              <w:pStyle w:val="NoSpacing"/>
                              <w:rPr>
                                <w:sz w:val="16"/>
                                <w:szCs w:val="16"/>
                              </w:rPr>
                            </w:pPr>
                            <w:r w:rsidRPr="00E20939">
                              <w:rPr>
                                <w:sz w:val="16"/>
                                <w:szCs w:val="16"/>
                              </w:rPr>
                              <w:t xml:space="preserve">             </w:t>
                            </w:r>
                            <w:r w:rsidR="00AF17A4">
                              <w:rPr>
                                <w:sz w:val="16"/>
                                <w:szCs w:val="16"/>
                              </w:rPr>
                              <w:t>Date Received</w:t>
                            </w:r>
                            <w:r w:rsidR="003D29FD">
                              <w:rPr>
                                <w:sz w:val="16"/>
                                <w:szCs w:val="16"/>
                              </w:rPr>
                              <w:t>: _</w:t>
                            </w:r>
                            <w:r w:rsidR="00AF17A4">
                              <w:rPr>
                                <w:sz w:val="16"/>
                                <w:szCs w:val="16"/>
                              </w:rPr>
                              <w:t>______</w:t>
                            </w:r>
                            <w:r w:rsidRPr="00E20939">
                              <w:rPr>
                                <w:sz w:val="16"/>
                                <w:szCs w:val="16"/>
                              </w:rPr>
                              <w:t xml:space="preserve">  </w:t>
                            </w:r>
                            <w:r w:rsidR="00FF5F73">
                              <w:rPr>
                                <w:sz w:val="16"/>
                                <w:szCs w:val="16"/>
                              </w:rPr>
                              <w:t xml:space="preserve"> </w:t>
                            </w:r>
                            <w:r w:rsidRPr="00E20939">
                              <w:rPr>
                                <w:sz w:val="16"/>
                                <w:szCs w:val="16"/>
                              </w:rPr>
                              <w:t>Date completed</w:t>
                            </w:r>
                            <w:r w:rsidR="003D29FD" w:rsidRPr="00E20939">
                              <w:rPr>
                                <w:sz w:val="16"/>
                                <w:szCs w:val="16"/>
                              </w:rPr>
                              <w:t>:</w:t>
                            </w:r>
                            <w:r w:rsidR="003D29FD">
                              <w:rPr>
                                <w:sz w:val="16"/>
                                <w:szCs w:val="16"/>
                              </w:rPr>
                              <w:t xml:space="preserve"> _</w:t>
                            </w:r>
                            <w:r w:rsidR="00FF5F73">
                              <w:rPr>
                                <w:sz w:val="16"/>
                                <w:szCs w:val="16"/>
                              </w:rPr>
                              <w:t>___</w:t>
                            </w:r>
                            <w:r w:rsidR="0023373D" w:rsidRPr="00E20939">
                              <w:rPr>
                                <w:sz w:val="16"/>
                                <w:szCs w:val="16"/>
                              </w:rPr>
                              <w:t>___</w:t>
                            </w:r>
                            <w:r w:rsidR="00AF17A4">
                              <w:rPr>
                                <w:sz w:val="16"/>
                                <w:szCs w:val="16"/>
                              </w:rPr>
                              <w:t xml:space="preserve">             </w:t>
                            </w:r>
                            <w:r w:rsidR="00AF17A4" w:rsidRPr="00AF17A4">
                              <w:rPr>
                                <w:sz w:val="16"/>
                                <w:szCs w:val="16"/>
                              </w:rPr>
                              <w:t xml:space="preserve"> </w:t>
                            </w:r>
                            <w:r w:rsidR="00186F9F">
                              <w:rPr>
                                <w:sz w:val="16"/>
                                <w:szCs w:val="16"/>
                              </w:rPr>
                              <w:t xml:space="preserve">Data </w:t>
                            </w:r>
                            <w:r w:rsidR="003D29FD">
                              <w:rPr>
                                <w:sz w:val="16"/>
                                <w:szCs w:val="16"/>
                              </w:rPr>
                              <w:t>logged</w:t>
                            </w:r>
                            <w:r w:rsidR="00186F9F">
                              <w:rPr>
                                <w:sz w:val="16"/>
                                <w:szCs w:val="16"/>
                              </w:rPr>
                              <w:t xml:space="preserve"> </w:t>
                            </w:r>
                            <w:r w:rsidR="003D29FD">
                              <w:rPr>
                                <w:sz w:val="16"/>
                                <w:szCs w:val="16"/>
                              </w:rPr>
                              <w:t>in</w:t>
                            </w:r>
                            <w:r w:rsidR="00186F9F">
                              <w:rPr>
                                <w:sz w:val="16"/>
                                <w:szCs w:val="16"/>
                              </w:rPr>
                              <w:t>:  ________</w:t>
                            </w:r>
                            <w:r w:rsidR="00E14A92">
                              <w:rPr>
                                <w:sz w:val="16"/>
                                <w:szCs w:val="16"/>
                              </w:rPr>
                              <w:t xml:space="preserve"> </w:t>
                            </w:r>
                            <w:r w:rsidR="00AF17A4">
                              <w:rPr>
                                <w:sz w:val="16"/>
                                <w:szCs w:val="16"/>
                              </w:rPr>
                              <w:t xml:space="preserve">            </w:t>
                            </w:r>
                            <w:r w:rsidR="00817342" w:rsidRPr="00E20939">
                              <w:rPr>
                                <w:sz w:val="16"/>
                                <w:szCs w:val="16"/>
                              </w:rPr>
                              <w:t xml:space="preserve">Completed by____________    </w:t>
                            </w:r>
                            <w:r w:rsidR="00817342">
                              <w:rPr>
                                <w:sz w:val="16"/>
                                <w:szCs w:val="16"/>
                              </w:rPr>
                              <w:t xml:space="preserve">                         </w:t>
                            </w:r>
                          </w:p>
                          <w:p w:rsidR="0023373D" w:rsidRPr="00E20939" w:rsidRDefault="0023373D" w:rsidP="00B432A7">
                            <w:pPr>
                              <w:pStyle w:val="NoSpacing"/>
                              <w:rPr>
                                <w:sz w:val="16"/>
                                <w:szCs w:val="16"/>
                              </w:rPr>
                            </w:pPr>
                          </w:p>
                          <w:p w:rsidR="00B432A7" w:rsidRDefault="00FF5F73" w:rsidP="00FF5F73">
                            <w:pPr>
                              <w:pStyle w:val="NoSpacing"/>
                              <w:rPr>
                                <w:sz w:val="16"/>
                                <w:szCs w:val="16"/>
                              </w:rPr>
                            </w:pPr>
                            <w:r>
                              <w:rPr>
                                <w:sz w:val="16"/>
                                <w:szCs w:val="16"/>
                              </w:rPr>
                              <w:t xml:space="preserve">             </w:t>
                            </w:r>
                            <w:r w:rsidR="0023373D" w:rsidRPr="00E20939">
                              <w:rPr>
                                <w:sz w:val="16"/>
                                <w:szCs w:val="16"/>
                              </w:rPr>
                              <w:t>ID Presented</w:t>
                            </w:r>
                            <w:r w:rsidR="003D29FD" w:rsidRPr="00E20939">
                              <w:rPr>
                                <w:sz w:val="16"/>
                                <w:szCs w:val="16"/>
                              </w:rPr>
                              <w:t>: _</w:t>
                            </w:r>
                            <w:r w:rsidR="003D29FD">
                              <w:rPr>
                                <w:sz w:val="16"/>
                                <w:szCs w:val="16"/>
                              </w:rPr>
                              <w:t>_______    Copy of ID Included</w:t>
                            </w:r>
                            <w:r w:rsidR="003D29FD" w:rsidRPr="00E20939">
                              <w:rPr>
                                <w:sz w:val="16"/>
                                <w:szCs w:val="16"/>
                              </w:rPr>
                              <w:t xml:space="preserve">: ________    </w:t>
                            </w:r>
                            <w:r w:rsidR="003D29FD">
                              <w:rPr>
                                <w:sz w:val="16"/>
                                <w:szCs w:val="16"/>
                              </w:rPr>
                              <w:t xml:space="preserve"> </w:t>
                            </w:r>
                            <w:r w:rsidR="0023373D" w:rsidRPr="00E20939">
                              <w:rPr>
                                <w:sz w:val="16"/>
                                <w:szCs w:val="16"/>
                              </w:rPr>
                              <w:t xml:space="preserve">Delivery Method: [   ] FAXED   [   </w:t>
                            </w:r>
                            <w:r w:rsidR="003D29FD" w:rsidRPr="00E20939">
                              <w:rPr>
                                <w:sz w:val="16"/>
                                <w:szCs w:val="16"/>
                              </w:rPr>
                              <w:t>] MAILED</w:t>
                            </w:r>
                            <w:r w:rsidR="0023373D" w:rsidRPr="00E20939">
                              <w:rPr>
                                <w:sz w:val="16"/>
                                <w:szCs w:val="16"/>
                              </w:rPr>
                              <w:t xml:space="preserve">   [   </w:t>
                            </w:r>
                            <w:r w:rsidR="003D29FD" w:rsidRPr="00E20939">
                              <w:rPr>
                                <w:sz w:val="16"/>
                                <w:szCs w:val="16"/>
                              </w:rPr>
                              <w:t>] IN</w:t>
                            </w:r>
                            <w:r w:rsidR="0023373D" w:rsidRPr="00E20939">
                              <w:rPr>
                                <w:sz w:val="16"/>
                                <w:szCs w:val="16"/>
                              </w:rPr>
                              <w:t xml:space="preserve"> PERSON</w:t>
                            </w:r>
                          </w:p>
                          <w:p w:rsidR="00FF5F73" w:rsidRDefault="00FF5F73" w:rsidP="00FF5F73">
                            <w:pPr>
                              <w:pStyle w:val="NoSpacing"/>
                            </w:pP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0A3AF12F" id="_x0000_t202" coordsize="21600,21600" o:spt="202" path="m,l,21600r21600,l21600,xe">
                <v:stroke joinstyle="miter"/>
                <v:path gradientshapeok="t" o:connecttype="rect"/>
              </v:shapetype>
              <v:shape id="Text Box 2" o:spid="_x0000_s1026" type="#_x0000_t202" style="position:absolute;margin-left:0;margin-top:.65pt;width:544.8pt;height:56.4pt;z-index:251659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" filled="f">
                <v:textbox>
                  <w:txbxContent>
                    <w:p w:rsidR="00B432A7" w:rsidRPr="00E20939" w:rsidRDefault="00B432A7" w:rsidP="00B432A7">
                      <w:pPr>
                        <w:pStyle w:val="NoSpacing"/>
                        <w:rPr>
                          <w:sz w:val="16"/>
                          <w:szCs w:val="16"/>
                        </w:rPr>
                      </w:pPr>
                      <w:r w:rsidRPr="00E20939">
                        <w:rPr>
                          <w:b/>
                          <w:sz w:val="16"/>
                          <w:szCs w:val="16"/>
                          <w:u w:val="single"/>
                        </w:rPr>
                        <w:t>OFFICIAL USE ONLY</w:t>
                      </w:r>
                      <w:r w:rsidRPr="00E20939">
                        <w:rPr>
                          <w:sz w:val="16"/>
                          <w:szCs w:val="16"/>
                        </w:rPr>
                        <w:tab/>
                        <w:t xml:space="preserve">                                                                                         </w:t>
                      </w:r>
                      <w:r w:rsidR="0023373D" w:rsidRPr="00E20939">
                        <w:rPr>
                          <w:sz w:val="16"/>
                          <w:szCs w:val="16"/>
                        </w:rPr>
                        <w:t xml:space="preserve">                 </w:t>
                      </w:r>
                      <w:r w:rsidR="00E20939">
                        <w:rPr>
                          <w:sz w:val="16"/>
                          <w:szCs w:val="16"/>
                        </w:rPr>
                        <w:t xml:space="preserve">                                                                                 </w:t>
                      </w:r>
                      <w:r w:rsidR="0023373D" w:rsidRPr="00E20939">
                        <w:rPr>
                          <w:sz w:val="16"/>
                          <w:szCs w:val="16"/>
                        </w:rPr>
                        <w:t xml:space="preserve">   </w:t>
                      </w:r>
                    </w:p>
                    <w:p w:rsidR="00B432A7" w:rsidRPr="00E20939" w:rsidRDefault="00B432A7" w:rsidP="00B432A7">
                      <w:pPr>
                        <w:pStyle w:val="NoSpacing"/>
                        <w:rPr>
                          <w:sz w:val="16"/>
                          <w:szCs w:val="16"/>
                        </w:rPr>
                      </w:pPr>
                      <w:r w:rsidRPr="00E20939">
                        <w:rPr>
                          <w:sz w:val="16"/>
                          <w:szCs w:val="16"/>
                        </w:rPr>
                        <w:t xml:space="preserve">             </w:t>
                      </w:r>
                      <w:r w:rsidR="00AF17A4">
                        <w:rPr>
                          <w:sz w:val="16"/>
                          <w:szCs w:val="16"/>
                        </w:rPr>
                        <w:t>Date Received</w:t>
                      </w:r>
                      <w:r w:rsidR="003D29FD">
                        <w:rPr>
                          <w:sz w:val="16"/>
                          <w:szCs w:val="16"/>
                        </w:rPr>
                        <w:t>: _</w:t>
                      </w:r>
                      <w:r w:rsidR="00AF17A4">
                        <w:rPr>
                          <w:sz w:val="16"/>
                          <w:szCs w:val="16"/>
                        </w:rPr>
                        <w:t>______</w:t>
                      </w:r>
                      <w:r w:rsidRPr="00E20939">
                        <w:rPr>
                          <w:sz w:val="16"/>
                          <w:szCs w:val="16"/>
                        </w:rPr>
                        <w:t xml:space="preserve">  </w:t>
                      </w:r>
                      <w:r w:rsidR="00FF5F73">
                        <w:rPr>
                          <w:sz w:val="16"/>
                          <w:szCs w:val="16"/>
                        </w:rPr>
                        <w:t xml:space="preserve"> </w:t>
                      </w:r>
                      <w:r w:rsidRPr="00E20939">
                        <w:rPr>
                          <w:sz w:val="16"/>
                          <w:szCs w:val="16"/>
                        </w:rPr>
                        <w:t>Date completed</w:t>
                      </w:r>
                      <w:r w:rsidR="003D29FD" w:rsidRPr="00E20939">
                        <w:rPr>
                          <w:sz w:val="16"/>
                          <w:szCs w:val="16"/>
                        </w:rPr>
                        <w:t>:</w:t>
                      </w:r>
                      <w:r w:rsidR="003D29FD">
                        <w:rPr>
                          <w:sz w:val="16"/>
                          <w:szCs w:val="16"/>
                        </w:rPr>
                        <w:t xml:space="preserve"> _</w:t>
                      </w:r>
                      <w:r w:rsidR="00FF5F73">
                        <w:rPr>
                          <w:sz w:val="16"/>
                          <w:szCs w:val="16"/>
                        </w:rPr>
                        <w:t>___</w:t>
                      </w:r>
                      <w:r w:rsidR="0023373D" w:rsidRPr="00E20939">
                        <w:rPr>
                          <w:sz w:val="16"/>
                          <w:szCs w:val="16"/>
                        </w:rPr>
                        <w:t>___</w:t>
                      </w:r>
                      <w:r w:rsidR="00AF17A4">
                        <w:rPr>
                          <w:sz w:val="16"/>
                          <w:szCs w:val="16"/>
                        </w:rPr>
                        <w:t xml:space="preserve">             </w:t>
                      </w:r>
                      <w:r w:rsidR="00AF17A4" w:rsidRPr="00AF17A4">
                        <w:rPr>
                          <w:sz w:val="16"/>
                          <w:szCs w:val="16"/>
                        </w:rPr>
                        <w:t xml:space="preserve"> </w:t>
                      </w:r>
                      <w:r w:rsidR="00186F9F">
                        <w:rPr>
                          <w:sz w:val="16"/>
                          <w:szCs w:val="16"/>
                        </w:rPr>
                        <w:t xml:space="preserve">Data </w:t>
                      </w:r>
                      <w:r w:rsidR="003D29FD">
                        <w:rPr>
                          <w:sz w:val="16"/>
                          <w:szCs w:val="16"/>
                        </w:rPr>
                        <w:t>logged</w:t>
                      </w:r>
                      <w:r w:rsidR="00186F9F">
                        <w:rPr>
                          <w:sz w:val="16"/>
                          <w:szCs w:val="16"/>
                        </w:rPr>
                        <w:t xml:space="preserve"> </w:t>
                      </w:r>
                      <w:r w:rsidR="003D29FD">
                        <w:rPr>
                          <w:sz w:val="16"/>
                          <w:szCs w:val="16"/>
                        </w:rPr>
                        <w:t>in</w:t>
                      </w:r>
                      <w:r w:rsidR="00186F9F">
                        <w:rPr>
                          <w:sz w:val="16"/>
                          <w:szCs w:val="16"/>
                        </w:rPr>
                        <w:t>:  ________</w:t>
                      </w:r>
                      <w:r w:rsidR="00E14A92">
                        <w:rPr>
                          <w:sz w:val="16"/>
                          <w:szCs w:val="16"/>
                        </w:rPr>
                        <w:t xml:space="preserve"> </w:t>
                      </w:r>
                      <w:r w:rsidR="00AF17A4">
                        <w:rPr>
                          <w:sz w:val="16"/>
                          <w:szCs w:val="16"/>
                        </w:rPr>
                        <w:t xml:space="preserve">            </w:t>
                      </w:r>
                      <w:r w:rsidR="00817342" w:rsidRPr="00E20939">
                        <w:rPr>
                          <w:sz w:val="16"/>
                          <w:szCs w:val="16"/>
                        </w:rPr>
                        <w:t xml:space="preserve">Completed by____________    </w:t>
                      </w:r>
                      <w:r w:rsidR="00817342">
                        <w:rPr>
                          <w:sz w:val="16"/>
                          <w:szCs w:val="16"/>
                        </w:rPr>
                        <w:t xml:space="preserve">                         </w:t>
                      </w:r>
                    </w:p>
                    <w:p w:rsidR="0023373D" w:rsidRPr="00E20939" w:rsidRDefault="0023373D" w:rsidP="00B432A7">
                      <w:pPr>
                        <w:pStyle w:val="NoSpacing"/>
                        <w:rPr>
                          <w:sz w:val="16"/>
                          <w:szCs w:val="16"/>
                        </w:rPr>
                      </w:pPr>
                    </w:p>
                    <w:p w:rsidR="00B432A7" w:rsidRDefault="00FF5F73" w:rsidP="00FF5F73">
                      <w:pPr>
                        <w:pStyle w:val="NoSpacing"/>
                        <w:rPr>
                          <w:sz w:val="16"/>
                          <w:szCs w:val="16"/>
                        </w:rPr>
                      </w:pPr>
                      <w:r>
                        <w:rPr>
                          <w:sz w:val="16"/>
                          <w:szCs w:val="16"/>
                        </w:rPr>
                        <w:t xml:space="preserve">             </w:t>
                      </w:r>
                      <w:r w:rsidR="0023373D" w:rsidRPr="00E20939">
                        <w:rPr>
                          <w:sz w:val="16"/>
                          <w:szCs w:val="16"/>
                        </w:rPr>
                        <w:t>ID Presented</w:t>
                      </w:r>
                      <w:r w:rsidR="003D29FD" w:rsidRPr="00E20939">
                        <w:rPr>
                          <w:sz w:val="16"/>
                          <w:szCs w:val="16"/>
                        </w:rPr>
                        <w:t>: _</w:t>
                      </w:r>
                      <w:r w:rsidR="003D29FD">
                        <w:rPr>
                          <w:sz w:val="16"/>
                          <w:szCs w:val="16"/>
                        </w:rPr>
                        <w:t>_______    Copy of ID Included</w:t>
                      </w:r>
                      <w:r w:rsidR="003D29FD" w:rsidRPr="00E20939">
                        <w:rPr>
                          <w:sz w:val="16"/>
                          <w:szCs w:val="16"/>
                        </w:rPr>
                        <w:t>: _</w:t>
                      </w:r>
                      <w:r w:rsidR="003D29FD" w:rsidRPr="00E20939">
                        <w:rPr>
                          <w:sz w:val="16"/>
                          <w:szCs w:val="16"/>
                        </w:rPr>
                        <w:t xml:space="preserve">_______    </w:t>
                      </w:r>
                      <w:r w:rsidR="003D29FD">
                        <w:rPr>
                          <w:sz w:val="16"/>
                          <w:szCs w:val="16"/>
                        </w:rPr>
                        <w:t xml:space="preserve"> </w:t>
                      </w:r>
                      <w:r w:rsidR="0023373D" w:rsidRPr="00E20939">
                        <w:rPr>
                          <w:sz w:val="16"/>
                          <w:szCs w:val="16"/>
                        </w:rPr>
                        <w:t xml:space="preserve">Delivery Method: [   ] FAXED   [   </w:t>
                      </w:r>
                      <w:r w:rsidR="003D29FD" w:rsidRPr="00E20939">
                        <w:rPr>
                          <w:sz w:val="16"/>
                          <w:szCs w:val="16"/>
                        </w:rPr>
                        <w:t>] MAILED</w:t>
                      </w:r>
                      <w:r w:rsidR="0023373D" w:rsidRPr="00E20939">
                        <w:rPr>
                          <w:sz w:val="16"/>
                          <w:szCs w:val="16"/>
                        </w:rPr>
                        <w:t xml:space="preserve">   [   </w:t>
                      </w:r>
                      <w:r w:rsidR="003D29FD" w:rsidRPr="00E20939">
                        <w:rPr>
                          <w:sz w:val="16"/>
                          <w:szCs w:val="16"/>
                        </w:rPr>
                        <w:t>] IN</w:t>
                      </w:r>
                      <w:r w:rsidR="0023373D" w:rsidRPr="00E20939">
                        <w:rPr>
                          <w:sz w:val="16"/>
                          <w:szCs w:val="16"/>
                        </w:rPr>
                        <w:t xml:space="preserve"> PERSON</w:t>
                      </w:r>
                    </w:p>
                    <w:p w:rsidR="00FF5F73" w:rsidRDefault="00FF5F73" w:rsidP="00FF5F73">
                      <w:pPr>
                        <w:pStyle w:val="NoSpacing"/>
                      </w:pP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p>
                  </w:txbxContent>
                </v:textbox>
                <w10:wrap anchorx="margin"/>
              </v:shape>
            </w:pict>
          </mc:Fallback>
        </mc:AlternateContent>
      </w:r>
    </w:p>
    <w:p w:rsidR="00B432A7" w:rsidRDefault="00B432A7" w:rsidP="00BE0E6C">
      <w:pPr>
        <w:pStyle w:val="NoSpacing"/>
      </w:pPr>
    </w:p>
    <w:p w:rsidR="00BE0E6C" w:rsidRDefault="00BF5510" w:rsidP="007C6B29">
      <w:pPr>
        <w:rPr>
          <w:sz w:val="20"/>
          <w:szCs w:val="20"/>
        </w:rPr>
      </w:pPr>
      <w:r w:rsidRPr="00BF5510">
        <w:rPr>
          <w:noProof/>
          <w:sz w:val="20"/>
          <w:szCs w:val="20"/>
        </w:rPr>
        <mc:AlternateContent>
          <mc:Choice Requires="wps">
            <w:drawing>
              <wp:anchor distT="0" distB="0" distL="114300" distR="114300" simplePos="0" relativeHeight="251668480" behindDoc="0" locked="0" layoutInCell="1" allowOverlap="1" wp14:anchorId="1598D5BE" wp14:editId="234C95D1">
                <wp:simplePos x="0" y="0"/>
                <wp:positionH relativeFrom="margin">
                  <wp:posOffset>5230381</wp:posOffset>
                </wp:positionH>
                <wp:positionV relativeFrom="paragraph">
                  <wp:posOffset>425166</wp:posOffset>
                </wp:positionV>
                <wp:extent cx="1692322" cy="206082"/>
                <wp:effectExtent l="0" t="0" r="3175" b="381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2322" cy="206082"/>
                        </a:xfrm>
                        <a:prstGeom prst="rect">
                          <a:avLst/>
                        </a:prstGeom>
                        <a:solidFill>
                          <a:srgbClr val="FFFFFF"/>
                        </a:solidFill>
                        <a:ln w="9525">
                          <a:noFill/>
                          <a:miter lim="800000"/>
                          <a:headEnd/>
                          <a:tailEnd/>
                        </a:ln>
                      </wps:spPr>
                      <wps:txbx>
                        <w:txbxContent>
                          <w:p w:rsidR="00BF5510" w:rsidRPr="00BF5510" w:rsidRDefault="005C2F25">
                            <w:pPr>
                              <w:rPr>
                                <w:sz w:val="16"/>
                                <w:szCs w:val="16"/>
                              </w:rPr>
                            </w:pPr>
                            <w:r>
                              <w:rPr>
                                <w:sz w:val="16"/>
                                <w:szCs w:val="16"/>
                              </w:rPr>
                              <w:t xml:space="preserve">Revised </w:t>
                            </w:r>
                            <w:r w:rsidR="00BF5510" w:rsidRPr="00BF5510">
                              <w:rPr>
                                <w:sz w:val="16"/>
                                <w:szCs w:val="16"/>
                              </w:rPr>
                              <w:t xml:space="preserve">Release </w:t>
                            </w:r>
                            <w:r w:rsidR="002D6D84">
                              <w:rPr>
                                <w:sz w:val="16"/>
                                <w:szCs w:val="16"/>
                              </w:rPr>
                              <w:t>F</w:t>
                            </w:r>
                            <w:r w:rsidR="00BF5510" w:rsidRPr="00BF5510">
                              <w:rPr>
                                <w:sz w:val="16"/>
                                <w:szCs w:val="16"/>
                              </w:rPr>
                              <w:t xml:space="preserve">orm </w:t>
                            </w:r>
                            <w:r w:rsidR="00C804EB">
                              <w:rPr>
                                <w:sz w:val="16"/>
                                <w:szCs w:val="16"/>
                              </w:rPr>
                              <w:t>04/2016</w:t>
                            </w:r>
                            <w:r w:rsidR="00BF5510" w:rsidRPr="00BF5510">
                              <w:rPr>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598D5BE" id="_x0000_s1027" type="#_x0000_t202" style="position:absolute;margin-left:411.85pt;margin-top:33.5pt;width:133.25pt;height:16.2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" stroked="f">
                <v:textbox>
                  <w:txbxContent>
                    <w:p w:rsidR="00BF5510" w:rsidRPr="00BF5510" w:rsidRDefault="005C2F25">
                      <w:pPr>
                        <w:rPr>
                          <w:sz w:val="16"/>
                          <w:szCs w:val="16"/>
                        </w:rPr>
                      </w:pPr>
                      <w:r>
                        <w:rPr>
                          <w:sz w:val="16"/>
                          <w:szCs w:val="16"/>
                        </w:rPr>
                        <w:t xml:space="preserve">Revised </w:t>
                      </w:r>
                      <w:r w:rsidR="00BF5510" w:rsidRPr="00BF5510">
                        <w:rPr>
                          <w:sz w:val="16"/>
                          <w:szCs w:val="16"/>
                        </w:rPr>
                        <w:t xml:space="preserve">Release </w:t>
                      </w:r>
                      <w:r w:rsidR="002D6D84">
                        <w:rPr>
                          <w:sz w:val="16"/>
                          <w:szCs w:val="16"/>
                        </w:rPr>
                        <w:t>F</w:t>
                      </w:r>
                      <w:r w:rsidR="00BF5510" w:rsidRPr="00BF5510">
                        <w:rPr>
                          <w:sz w:val="16"/>
                          <w:szCs w:val="16"/>
                        </w:rPr>
                        <w:t xml:space="preserve">orm </w:t>
                      </w:r>
                      <w:r w:rsidR="00C804EB">
                        <w:rPr>
                          <w:sz w:val="16"/>
                          <w:szCs w:val="16"/>
                        </w:rPr>
                        <w:t>04/2016</w:t>
                      </w:r>
                      <w:r w:rsidR="00BF5510" w:rsidRPr="00BF5510">
                        <w:rPr>
                          <w:sz w:val="16"/>
                          <w:szCs w:val="16"/>
                        </w:rPr>
                        <w:t>.</w:t>
                      </w:r>
                    </w:p>
                  </w:txbxContent>
                </v:textbox>
                <w10:wrap anchorx="margin"/>
              </v:shape>
            </w:pict>
          </mc:Fallback>
        </mc:AlternateContent>
      </w:r>
    </w:p>
    <w:sectPr w:rsidR="00BE0E6C" w:rsidSect="00817342">
      <w:pgSz w:w="12240" w:h="15840" w:code="1"/>
      <w:pgMar w:top="317"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4A3BB6"/>
    <w:multiLevelType w:val="hybridMultilevel"/>
    <w:tmpl w:val="FEE2D934"/>
    <w:lvl w:ilvl="0" w:tplc="4E4E95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proofState w:spelling="clean" w:grammar="clean"/>
  <w:defaultTabStop w:val="720"/>
  <w:drawingGridHorizontalSpacing w:val="432"/>
  <w:drawingGridVerticalSpacing w:val="43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2NTO2NDIyNTK3tDRX0lEKTi0uzszPAykwrAUA+KvYHywAAAA="/>
  </w:docVars>
  <w:rsids>
    <w:rsidRoot w:val="007C6B29"/>
    <w:rsid w:val="000215A4"/>
    <w:rsid w:val="00032D08"/>
    <w:rsid w:val="00034C83"/>
    <w:rsid w:val="000377A5"/>
    <w:rsid w:val="000868A6"/>
    <w:rsid w:val="00186F9F"/>
    <w:rsid w:val="001E0D14"/>
    <w:rsid w:val="0023373D"/>
    <w:rsid w:val="002466A9"/>
    <w:rsid w:val="002B2D40"/>
    <w:rsid w:val="002B643E"/>
    <w:rsid w:val="002D6D84"/>
    <w:rsid w:val="003D29FD"/>
    <w:rsid w:val="004A6DFB"/>
    <w:rsid w:val="005C2F25"/>
    <w:rsid w:val="00606990"/>
    <w:rsid w:val="0069432E"/>
    <w:rsid w:val="006A4863"/>
    <w:rsid w:val="00757503"/>
    <w:rsid w:val="007C6B29"/>
    <w:rsid w:val="00805DC3"/>
    <w:rsid w:val="00817342"/>
    <w:rsid w:val="00826CF1"/>
    <w:rsid w:val="00871BDE"/>
    <w:rsid w:val="00876D69"/>
    <w:rsid w:val="008C0AB1"/>
    <w:rsid w:val="0097733D"/>
    <w:rsid w:val="00A72327"/>
    <w:rsid w:val="00A751A2"/>
    <w:rsid w:val="00AF17A4"/>
    <w:rsid w:val="00AF5CC8"/>
    <w:rsid w:val="00B407FA"/>
    <w:rsid w:val="00B432A7"/>
    <w:rsid w:val="00B460CF"/>
    <w:rsid w:val="00B5653A"/>
    <w:rsid w:val="00BC2F00"/>
    <w:rsid w:val="00BE0E6C"/>
    <w:rsid w:val="00BF5510"/>
    <w:rsid w:val="00C27DF0"/>
    <w:rsid w:val="00C56423"/>
    <w:rsid w:val="00C804EB"/>
    <w:rsid w:val="00E14A92"/>
    <w:rsid w:val="00E20939"/>
    <w:rsid w:val="00E27B27"/>
    <w:rsid w:val="00E708F5"/>
    <w:rsid w:val="00E80FF7"/>
    <w:rsid w:val="00EB08AA"/>
    <w:rsid w:val="00F04980"/>
    <w:rsid w:val="00FF5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C6B29"/>
    <w:pPr>
      <w:spacing w:after="0" w:line="240" w:lineRule="auto"/>
    </w:pPr>
  </w:style>
  <w:style w:type="paragraph" w:styleId="BalloonText">
    <w:name w:val="Balloon Text"/>
    <w:basedOn w:val="Normal"/>
    <w:link w:val="BalloonTextChar"/>
    <w:uiPriority w:val="99"/>
    <w:semiHidden/>
    <w:unhideWhenUsed/>
    <w:rsid w:val="007C6B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6B29"/>
    <w:rPr>
      <w:rFonts w:ascii="Tahoma" w:hAnsi="Tahoma" w:cs="Tahoma"/>
      <w:sz w:val="16"/>
      <w:szCs w:val="16"/>
    </w:rPr>
  </w:style>
  <w:style w:type="table" w:styleId="TableGrid">
    <w:name w:val="Table Grid"/>
    <w:basedOn w:val="TableNormal"/>
    <w:uiPriority w:val="59"/>
    <w:rsid w:val="002466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734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C6B29"/>
    <w:pPr>
      <w:spacing w:after="0" w:line="240" w:lineRule="auto"/>
    </w:pPr>
  </w:style>
  <w:style w:type="paragraph" w:styleId="BalloonText">
    <w:name w:val="Balloon Text"/>
    <w:basedOn w:val="Normal"/>
    <w:link w:val="BalloonTextChar"/>
    <w:uiPriority w:val="99"/>
    <w:semiHidden/>
    <w:unhideWhenUsed/>
    <w:rsid w:val="007C6B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6B29"/>
    <w:rPr>
      <w:rFonts w:ascii="Tahoma" w:hAnsi="Tahoma" w:cs="Tahoma"/>
      <w:sz w:val="16"/>
      <w:szCs w:val="16"/>
    </w:rPr>
  </w:style>
  <w:style w:type="table" w:styleId="TableGrid">
    <w:name w:val="Table Grid"/>
    <w:basedOn w:val="TableNormal"/>
    <w:uiPriority w:val="59"/>
    <w:rsid w:val="002466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734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01400-B3C7-421C-A71E-4C54F7647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1</Words>
  <Characters>21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Orange County Community College</Company>
  <LinksUpToDate>false</LinksUpToDate>
  <CharactersWithSpaces>25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cp:lastPrinted>2016-04-15T16:39:00Z</cp:lastPrinted>
  <dcterms:created xsi:type="dcterms:W3CDTF">2016-06-02T15:53:00Z</dcterms:created>
  <dcterms:modified xsi:type="dcterms:W3CDTF">2016-06-02T15:53:00Z</dcterms:modified>
</cp:coreProperties>
</file>